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72C9C6" w14:textId="0625DD46" w:rsidR="00964E27" w:rsidRDefault="009851B7">
      <w:r>
        <w:t xml:space="preserve">All citations and references should </w:t>
      </w:r>
      <w:proofErr w:type="gramStart"/>
      <w:r>
        <w:t>be formatted</w:t>
      </w:r>
      <w:proofErr w:type="gramEnd"/>
      <w:r>
        <w:t xml:space="preserve"> according to current APA guidelines. Include at least two references. Critical Elements Proficient (100%) Needs Improvement (70%) Not Evident (0%) Value Third-Party Payment: Reimbursement Accurately evaluates third-party payer models for the impact they present on healthcare system reimbursement Evaluates third-party payer models for the impact they present on healthcare system reimbursement but with gaps in accuracy or detail Does not evaluate third-party payer models for the impact they present on healthcare system reimbursement 10 Third-Party Payment: Reporting Requirements Accurately analyzes reporting guidelines required by third-party payer payment systems for the opportunities and challenges facing healthcare leaders in meeting reporting requirements Analyzes reporting guidelines required by third-party payer payment systems for the opportunities and challenges facing healthcare leaders in meeting reporting requirements but with gaps in accuracy or detail Does not analyze reporting guidelines required by third-party payer payment systems for the opportunities and challenges facing healthcare leaders in meeting reporting requirements 10 Third-Party Payment: Compliance Standards Accurately analyzes how healthcare organizations utilize financial principles for guiding strategic planning in ensuring compliance with third-party payer submission requirements Analyzes how healthcare organizations utilize financial principles for guiding strategic planning in ensuring compliance with third-party payer submission requirements but with gaps in accuracy or detail Does not analyze how healthcare organizations utilize financial principles for guiding strategic planning in ensuring compliance with third-party payer submission requirements 10 Third-Party Payment</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wMDEzNDU2sTA3NLBQ0lEKTi0uzszPAykwrAUAlmSmiCwAAAA="/>
  </w:docVars>
  <w:rsids>
    <w:rsidRoot w:val="00461886"/>
    <w:rsid w:val="00091750"/>
    <w:rsid w:val="000D6E02"/>
    <w:rsid w:val="0010135E"/>
    <w:rsid w:val="00185396"/>
    <w:rsid w:val="001D557B"/>
    <w:rsid w:val="002657F1"/>
    <w:rsid w:val="00461886"/>
    <w:rsid w:val="004A2862"/>
    <w:rsid w:val="006D5380"/>
    <w:rsid w:val="007874DB"/>
    <w:rsid w:val="007D7CC6"/>
    <w:rsid w:val="00964E27"/>
    <w:rsid w:val="009851B7"/>
    <w:rsid w:val="00B51F1A"/>
    <w:rsid w:val="00B75D8D"/>
    <w:rsid w:val="00BC48C6"/>
    <w:rsid w:val="00D14E72"/>
    <w:rsid w:val="00D65CB2"/>
    <w:rsid w:val="00D751AC"/>
    <w:rsid w:val="00F01D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024EB5"/>
  <w15:chartTrackingRefBased/>
  <w15:docId w15:val="{CD40F8E5-2759-4A83-A4EB-B652F8174C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6E0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73</Words>
  <Characters>1561</Characters>
  <Application>Microsoft Office Word</Application>
  <DocSecurity>0</DocSecurity>
  <Lines>13</Lines>
  <Paragraphs>3</Paragraphs>
  <ScaleCrop>false</ScaleCrop>
  <Company/>
  <LinksUpToDate>false</LinksUpToDate>
  <CharactersWithSpaces>1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0-28T09:25:00Z</dcterms:created>
  <dcterms:modified xsi:type="dcterms:W3CDTF">2021-10-28T09:25:00Z</dcterms:modified>
</cp:coreProperties>
</file>